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D010E1" w14:textId="7263B450" w:rsidR="002B6B91" w:rsidRDefault="00727BDF" w:rsidP="002B6B91">
      <w:pPr>
        <w:pStyle w:val="Title"/>
      </w:pPr>
      <w:r>
        <w:t>Opportunity for culture tourism in London through Airbnb</w:t>
      </w:r>
    </w:p>
    <w:p w14:paraId="18FDD874" w14:textId="748A75A4" w:rsidR="002B6B91" w:rsidRDefault="002B6B91" w:rsidP="002B6B91">
      <w:pPr>
        <w:pStyle w:val="Heading1"/>
      </w:pPr>
      <w:r w:rsidRPr="002B6B91">
        <w:t>Executive summary</w:t>
      </w:r>
      <w:r>
        <w:t xml:space="preserve"> </w:t>
      </w:r>
      <w:r>
        <w:t>(summary of your briefing creating a summary of each of the sections below, 200-300 words)</w:t>
      </w:r>
    </w:p>
    <w:p w14:paraId="6C7F0174" w14:textId="1824C68B" w:rsidR="002B6B91" w:rsidRDefault="002B6B91" w:rsidP="002B6B91">
      <w:proofErr w:type="spellStart"/>
      <w:r>
        <w:t>Xxx</w:t>
      </w:r>
      <w:proofErr w:type="spellEnd"/>
    </w:p>
    <w:p w14:paraId="5BF3E306" w14:textId="02F57BF1" w:rsidR="002B6B91" w:rsidRDefault="002B6B91" w:rsidP="002B6B91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 w:rsidRPr="002B6B91"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  <w:t>Background (problem framing, 300-400 words)</w:t>
      </w:r>
    </w:p>
    <w:p w14:paraId="1EA07ED4" w14:textId="0BC86BDE" w:rsidR="002B6B91" w:rsidRDefault="002B6B91" w:rsidP="002B6B91">
      <w:proofErr w:type="spellStart"/>
      <w:r>
        <w:t>Xxx</w:t>
      </w:r>
      <w:proofErr w:type="spellEnd"/>
    </w:p>
    <w:p w14:paraId="0CA3249C" w14:textId="00C139C1" w:rsidR="002B6B91" w:rsidRDefault="002B6B91" w:rsidP="002B6B91">
      <w:pPr>
        <w:pStyle w:val="Heading1"/>
      </w:pPr>
      <w:r>
        <w:t>Data Analysis (description of the analysis, approach and results, 400-500 words)</w:t>
      </w:r>
    </w:p>
    <w:p w14:paraId="0FD15019" w14:textId="154C90C0" w:rsidR="002B6B91" w:rsidRDefault="002B6B91" w:rsidP="002B6B91">
      <w:proofErr w:type="spellStart"/>
      <w:r>
        <w:t>Xxx</w:t>
      </w:r>
      <w:proofErr w:type="spellEnd"/>
    </w:p>
    <w:p w14:paraId="799C305E" w14:textId="20868668" w:rsidR="002B6B91" w:rsidRDefault="002B6B91" w:rsidP="002B6B91">
      <w:pPr>
        <w:pStyle w:val="Heading1"/>
      </w:pPr>
      <w:r>
        <w:t>Conclusion (what was learned, limitations and what are your recommendations, 300- 400 words)</w:t>
      </w:r>
    </w:p>
    <w:p w14:paraId="63DEF60E" w14:textId="622DDC6B" w:rsidR="002B6B91" w:rsidRDefault="002B6B91" w:rsidP="002B6B91">
      <w:proofErr w:type="spellStart"/>
      <w:r>
        <w:t>Xxx</w:t>
      </w:r>
      <w:proofErr w:type="spellEnd"/>
    </w:p>
    <w:p w14:paraId="4919907E" w14:textId="57C5035D" w:rsidR="002B6B91" w:rsidRDefault="002B6B91" w:rsidP="002B6B91">
      <w:pPr>
        <w:pStyle w:val="Heading1"/>
      </w:pPr>
      <w:r>
        <w:t>References (use the standard APA/Harvard-style referencing, does not count towards word count)</w:t>
      </w:r>
    </w:p>
    <w:p w14:paraId="6D0CA1EB" w14:textId="19AF2347" w:rsidR="001174FE" w:rsidRDefault="002B6B91">
      <w:r>
        <w:t>xxx</w:t>
      </w:r>
    </w:p>
    <w:sectPr w:rsidR="001174F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3MjYzNjEyNTU0NDJQ0lEKTi0uzszPAykwrAUAtkhezCwAAAA="/>
  </w:docVars>
  <w:rsids>
    <w:rsidRoot w:val="00AC318F"/>
    <w:rsid w:val="001174FE"/>
    <w:rsid w:val="002B6B91"/>
    <w:rsid w:val="00727BDF"/>
    <w:rsid w:val="00976801"/>
    <w:rsid w:val="00AC31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3A716D"/>
  <w15:chartTrackingRefBased/>
  <w15:docId w15:val="{E5E14F56-58A3-47B7-AE24-8CEACD0628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6B9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B6B9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2B6B9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B6B91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4</Words>
  <Characters>42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drasekar, Kavya</dc:creator>
  <cp:keywords/>
  <dc:description/>
  <cp:lastModifiedBy>Chandrasekar, Kavya</cp:lastModifiedBy>
  <cp:revision>3</cp:revision>
  <dcterms:created xsi:type="dcterms:W3CDTF">2022-01-03T22:47:00Z</dcterms:created>
  <dcterms:modified xsi:type="dcterms:W3CDTF">2022-01-04T00:53:00Z</dcterms:modified>
</cp:coreProperties>
</file>